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06E" w:rsidRPr="004B1668" w:rsidRDefault="008D406E" w:rsidP="004B1668">
      <w:pPr>
        <w:spacing w:after="0" w:line="240" w:lineRule="auto"/>
        <w:rPr>
          <w:sz w:val="12"/>
          <w:szCs w:val="12"/>
        </w:rPr>
      </w:pPr>
    </w:p>
    <w:p w:rsidR="008C2A7B" w:rsidRPr="00953A04" w:rsidRDefault="008C2A7B" w:rsidP="003A14FD">
      <w:pPr>
        <w:spacing w:after="0" w:line="240" w:lineRule="auto"/>
        <w:ind w:left="-720"/>
        <w:jc w:val="center"/>
        <w:rPr>
          <w:rFonts w:ascii="Garamond" w:eastAsia="Times New Roman" w:hAnsi="Garamond" w:cs="Times New Roman"/>
          <w:b/>
          <w:bCs/>
          <w:color w:val="000000"/>
          <w:sz w:val="36"/>
          <w:szCs w:val="36"/>
        </w:rPr>
      </w:pPr>
      <w:r>
        <w:rPr>
          <w:rFonts w:ascii="Garamond" w:eastAsia="Times New Roman" w:hAnsi="Garamond" w:cs="Times New Roman"/>
          <w:b/>
          <w:bCs/>
          <w:color w:val="000000"/>
          <w:sz w:val="36"/>
          <w:szCs w:val="36"/>
          <w:u w:val="single"/>
        </w:rPr>
        <w:t>Fall Term 20</w:t>
      </w:r>
      <w:r w:rsidR="00D84022">
        <w:rPr>
          <w:rFonts w:ascii="Garamond" w:eastAsia="Times New Roman" w:hAnsi="Garamond" w:cs="Times New Roman"/>
          <w:b/>
          <w:bCs/>
          <w:color w:val="000000"/>
          <w:sz w:val="36"/>
          <w:szCs w:val="36"/>
          <w:u w:val="single"/>
        </w:rPr>
        <w:t>22</w:t>
      </w:r>
      <w:r w:rsidRPr="00953A04">
        <w:rPr>
          <w:rFonts w:ascii="Garamond" w:eastAsia="Times New Roman" w:hAnsi="Garamond" w:cs="Times New Roman"/>
          <w:b/>
          <w:bCs/>
          <w:color w:val="000000"/>
          <w:sz w:val="36"/>
          <w:szCs w:val="36"/>
        </w:rPr>
        <w:br/>
      </w:r>
      <w:r w:rsidRPr="00147E0D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(Tuesday, September </w:t>
      </w:r>
      <w:r w:rsidR="00D84022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6</w:t>
      </w:r>
      <w:r w:rsidRPr="00147E0D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 – Saturday, </w:t>
      </w:r>
      <w:r w:rsidR="00D84022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December 17</w:t>
      </w:r>
      <w:r w:rsidRPr="00147E0D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, 14 weeks)</w:t>
      </w:r>
    </w:p>
    <w:p w:rsidR="008C2A7B" w:rsidRPr="00001DD7" w:rsidRDefault="003A14FD" w:rsidP="003A14FD">
      <w:pPr>
        <w:numPr>
          <w:ilvl w:val="0"/>
          <w:numId w:val="2"/>
        </w:numPr>
        <w:spacing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Tuesday, September 6</w:t>
      </w:r>
      <w:r w:rsidR="008C2A7B" w:rsidRPr="00001DD7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 </w:t>
      </w:r>
      <w:r w:rsidR="007141F7">
        <w:rPr>
          <w:rFonts w:ascii="Garamond" w:eastAsia="Times New Roman" w:hAnsi="Garamond" w:cs="Arial"/>
          <w:color w:val="000000"/>
          <w:sz w:val="24"/>
          <w:szCs w:val="24"/>
        </w:rPr>
        <w:t>– First day of Fall 2022</w:t>
      </w:r>
      <w:r w:rsidR="008C2A7B" w:rsidRPr="00001DD7">
        <w:rPr>
          <w:rFonts w:ascii="Garamond" w:eastAsia="Times New Roman" w:hAnsi="Garamond" w:cs="Arial"/>
          <w:color w:val="000000"/>
          <w:sz w:val="24"/>
          <w:szCs w:val="24"/>
        </w:rPr>
        <w:t xml:space="preserve"> Term</w:t>
      </w:r>
    </w:p>
    <w:p w:rsidR="008C2A7B" w:rsidRPr="00001DD7" w:rsidRDefault="00736CA2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>Saturday, September 24</w:t>
      </w:r>
      <w:r w:rsidR="007141F7"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</w:t>
      </w:r>
      <w:r w:rsidR="008C2A7B" w:rsidRPr="00001DD7">
        <w:rPr>
          <w:rFonts w:ascii="Garamond" w:eastAsia="Times New Roman" w:hAnsi="Garamond" w:cs="Arial"/>
          <w:color w:val="000000"/>
          <w:sz w:val="24"/>
          <w:szCs w:val="24"/>
        </w:rPr>
        <w:t>– Northwest Dance Theatre’s guest dancer auditions at JTSD for “A Nutcracker Tea”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 for children 7 &amp; up. </w:t>
      </w:r>
    </w:p>
    <w:p w:rsidR="008C2A7B" w:rsidRPr="00001DD7" w:rsidRDefault="009953E8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Sunday, October 9-Monday, October 10</w:t>
      </w:r>
      <w:r w:rsidR="007141F7">
        <w:rPr>
          <w:rFonts w:ascii="Garamond" w:eastAsia="Times New Roman" w:hAnsi="Garamond" w:cs="Arial"/>
          <w:color w:val="000000"/>
          <w:sz w:val="24"/>
          <w:szCs w:val="24"/>
        </w:rPr>
        <w:t xml:space="preserve"> –Fall 2022</w:t>
      </w:r>
      <w:r w:rsidR="008C2A7B" w:rsidRPr="00001DD7">
        <w:rPr>
          <w:rFonts w:ascii="Garamond" w:eastAsia="Times New Roman" w:hAnsi="Garamond" w:cs="Arial"/>
          <w:color w:val="000000"/>
          <w:sz w:val="24"/>
          <w:szCs w:val="24"/>
        </w:rPr>
        <w:t xml:space="preserve"> </w:t>
      </w:r>
      <w:r w:rsidR="008C2A7B">
        <w:rPr>
          <w:rFonts w:ascii="Garamond" w:eastAsia="Times New Roman" w:hAnsi="Garamond" w:cs="Arial"/>
          <w:color w:val="000000"/>
          <w:sz w:val="24"/>
          <w:szCs w:val="24"/>
        </w:rPr>
        <w:t xml:space="preserve">Royal Academy of Dance </w:t>
      </w:r>
      <w:r w:rsidR="008C2A7B" w:rsidRPr="00001DD7">
        <w:rPr>
          <w:rFonts w:ascii="Garamond" w:eastAsia="Times New Roman" w:hAnsi="Garamond" w:cs="Arial"/>
          <w:color w:val="000000"/>
          <w:sz w:val="24"/>
          <w:szCs w:val="24"/>
        </w:rPr>
        <w:t>Exams</w:t>
      </w:r>
    </w:p>
    <w:p w:rsidR="008C2A7B" w:rsidRPr="00953744" w:rsidRDefault="008C2A7B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Tuesday, </w:t>
      </w:r>
      <w:r w:rsidR="007141F7">
        <w:rPr>
          <w:rFonts w:ascii="Garamond" w:eastAsia="Times New Roman" w:hAnsi="Garamond" w:cs="Arial"/>
          <w:b/>
          <w:color w:val="000000"/>
          <w:sz w:val="24"/>
          <w:szCs w:val="24"/>
        </w:rPr>
        <w:t>November 22</w:t>
      </w: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</w:t>
      </w:r>
      <w:r w:rsidRPr="00001DD7">
        <w:rPr>
          <w:rFonts w:ascii="Garamond" w:eastAsia="Times New Roman" w:hAnsi="Garamond" w:cs="Arial"/>
          <w:b/>
          <w:color w:val="000000"/>
          <w:sz w:val="24"/>
          <w:szCs w:val="24"/>
        </w:rPr>
        <w:t>-</w:t>
      </w: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Sunday, November </w:t>
      </w:r>
      <w:r w:rsidR="007141F7">
        <w:rPr>
          <w:rFonts w:ascii="Garamond" w:eastAsia="Times New Roman" w:hAnsi="Garamond" w:cs="Arial"/>
          <w:b/>
          <w:color w:val="000000"/>
          <w:sz w:val="24"/>
          <w:szCs w:val="24"/>
        </w:rPr>
        <w:t>27</w:t>
      </w:r>
      <w:r w:rsidRPr="00001DD7">
        <w:rPr>
          <w:rFonts w:ascii="Garamond" w:eastAsia="Times New Roman" w:hAnsi="Garamond" w:cs="Arial"/>
          <w:color w:val="000000"/>
          <w:sz w:val="24"/>
          <w:szCs w:val="24"/>
        </w:rPr>
        <w:t xml:space="preserve"> – Thanksgiving Break, </w:t>
      </w:r>
      <w:r w:rsidRPr="00001DD7">
        <w:rPr>
          <w:rFonts w:ascii="Garamond" w:eastAsia="Times New Roman" w:hAnsi="Garamond" w:cs="Arial"/>
          <w:b/>
          <w:i/>
          <w:sz w:val="24"/>
          <w:szCs w:val="24"/>
        </w:rPr>
        <w:t>School Closed, Limited Office Hours</w:t>
      </w:r>
      <w:r w:rsidRPr="00001DD7">
        <w:rPr>
          <w:rFonts w:ascii="Garamond" w:eastAsia="Times New Roman" w:hAnsi="Garamond" w:cs="Arial"/>
          <w:i/>
          <w:sz w:val="24"/>
          <w:szCs w:val="24"/>
        </w:rPr>
        <w:t>.</w:t>
      </w:r>
      <w:r w:rsidRPr="00001DD7">
        <w:rPr>
          <w:rFonts w:ascii="Garamond" w:eastAsia="Times New Roman" w:hAnsi="Garamond" w:cs="Arial"/>
          <w:sz w:val="24"/>
          <w:szCs w:val="24"/>
        </w:rPr>
        <w:t xml:space="preserve"> Please call, email or visit our website to register.</w:t>
      </w:r>
    </w:p>
    <w:p w:rsidR="00953744" w:rsidRPr="00001DD7" w:rsidRDefault="00953744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>Thursday, December 1 –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 Winter 2023 Term registration opens. </w:t>
      </w:r>
    </w:p>
    <w:p w:rsidR="009953E8" w:rsidRPr="00A26DED" w:rsidRDefault="009953E8" w:rsidP="009953E8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Monday, </w:t>
      </w:r>
      <w:r w:rsidRPr="00001DD7">
        <w:rPr>
          <w:rFonts w:ascii="Garamond" w:eastAsia="Times New Roman" w:hAnsi="Garamond" w:cs="Arial"/>
          <w:b/>
          <w:color w:val="000000"/>
          <w:sz w:val="24"/>
          <w:szCs w:val="24"/>
        </w:rPr>
        <w:t>December 5</w:t>
      </w:r>
      <w:r w:rsidRPr="00001DD7">
        <w:rPr>
          <w:rFonts w:ascii="Garamond" w:eastAsia="Times New Roman" w:hAnsi="Garamond" w:cs="Arial"/>
          <w:color w:val="000000"/>
          <w:sz w:val="24"/>
          <w:szCs w:val="24"/>
        </w:rPr>
        <w:t xml:space="preserve"> – Final Fall Term payments due</w:t>
      </w:r>
    </w:p>
    <w:p w:rsidR="008C2A7B" w:rsidRDefault="009953E8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b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Saturday, December 10-Sunday, December 11 </w:t>
      </w:r>
      <w:r w:rsidR="008C2A7B" w:rsidRPr="00001DD7"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– Northwest Dance Theatre’s </w:t>
      </w:r>
      <w:r w:rsidR="008C2A7B" w:rsidRPr="00001DD7">
        <w:rPr>
          <w:rFonts w:ascii="Garamond" w:eastAsia="Times New Roman" w:hAnsi="Garamond" w:cs="Arial"/>
          <w:b/>
          <w:i/>
          <w:color w:val="000000"/>
          <w:sz w:val="24"/>
          <w:szCs w:val="24"/>
        </w:rPr>
        <w:t xml:space="preserve">“A Nutcracker Tea” </w:t>
      </w: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performances at PCC Sylvania Performing Arts Center. 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Visit </w:t>
      </w:r>
      <w:hyperlink r:id="rId8" w:history="1">
        <w:r w:rsidRPr="009953E8">
          <w:rPr>
            <w:rStyle w:val="Hyperlink"/>
            <w:rFonts w:ascii="Garamond" w:eastAsia="Times New Roman" w:hAnsi="Garamond" w:cs="Arial"/>
            <w:color w:val="auto"/>
            <w:sz w:val="24"/>
            <w:szCs w:val="24"/>
            <w:u w:val="none"/>
          </w:rPr>
          <w:t>www.nwdt.org</w:t>
        </w:r>
      </w:hyperlink>
      <w:r>
        <w:rPr>
          <w:rFonts w:ascii="Garamond" w:eastAsia="Times New Roman" w:hAnsi="Garamond" w:cs="Arial"/>
          <w:color w:val="000000"/>
          <w:sz w:val="24"/>
          <w:szCs w:val="24"/>
        </w:rPr>
        <w:t xml:space="preserve"> for tickets.</w:t>
      </w:r>
    </w:p>
    <w:p w:rsidR="008C2A7B" w:rsidRPr="009953E8" w:rsidRDefault="008C2A7B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Saturday, </w:t>
      </w:r>
      <w:r w:rsidR="007141F7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December 17</w:t>
      </w:r>
      <w:r w:rsidRPr="00001DD7">
        <w:rPr>
          <w:rFonts w:ascii="Garamond" w:eastAsia="Times New Roman" w:hAnsi="Garamond" w:cs="Arial"/>
          <w:bCs/>
          <w:color w:val="000000"/>
          <w:sz w:val="24"/>
          <w:szCs w:val="24"/>
        </w:rPr>
        <w:t xml:space="preserve"> – Last day of Fall </w:t>
      </w:r>
      <w:r w:rsidR="007141F7">
        <w:rPr>
          <w:rFonts w:ascii="Garamond" w:eastAsia="Times New Roman" w:hAnsi="Garamond" w:cs="Arial"/>
          <w:bCs/>
          <w:color w:val="000000"/>
          <w:sz w:val="24"/>
          <w:szCs w:val="24"/>
        </w:rPr>
        <w:t>2022</w:t>
      </w:r>
      <w:r w:rsidRPr="00001DD7">
        <w:rPr>
          <w:rFonts w:ascii="Garamond" w:eastAsia="Times New Roman" w:hAnsi="Garamond" w:cs="Arial"/>
          <w:bCs/>
          <w:color w:val="000000"/>
          <w:sz w:val="24"/>
          <w:szCs w:val="24"/>
        </w:rPr>
        <w:t xml:space="preserve"> Term</w:t>
      </w:r>
    </w:p>
    <w:p w:rsidR="009953E8" w:rsidRPr="00001DD7" w:rsidRDefault="009953E8" w:rsidP="003A14FD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Friday, December 16</w:t>
      </w: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-Sunday, December 18 – Northwest Dance Theatre’s </w:t>
      </w:r>
      <w:r w:rsidRPr="009953E8">
        <w:rPr>
          <w:rFonts w:ascii="Garamond" w:eastAsia="Times New Roman" w:hAnsi="Garamond" w:cs="Arial"/>
          <w:b/>
          <w:i/>
          <w:color w:val="000000"/>
          <w:sz w:val="24"/>
          <w:szCs w:val="24"/>
        </w:rPr>
        <w:t>“A Nutcracker Tea”</w:t>
      </w:r>
      <w:r>
        <w:rPr>
          <w:rFonts w:ascii="Garamond" w:eastAsia="Times New Roman" w:hAnsi="Garamond" w:cs="Arial"/>
          <w:b/>
          <w:i/>
          <w:color w:val="000000"/>
          <w:sz w:val="24"/>
          <w:szCs w:val="24"/>
        </w:rPr>
        <w:t xml:space="preserve"> </w:t>
      </w:r>
      <w:r w:rsidRPr="009953E8">
        <w:rPr>
          <w:rFonts w:ascii="Garamond" w:eastAsia="Times New Roman" w:hAnsi="Garamond" w:cs="Arial"/>
          <w:b/>
          <w:color w:val="000000"/>
          <w:sz w:val="24"/>
          <w:szCs w:val="24"/>
        </w:rPr>
        <w:t>performances at PCC Sylvania Performing Arts Center.</w:t>
      </w: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Visit </w:t>
      </w:r>
      <w:hyperlink r:id="rId9" w:history="1">
        <w:r w:rsidRPr="009953E8">
          <w:rPr>
            <w:rStyle w:val="Hyperlink"/>
            <w:rFonts w:ascii="Garamond" w:eastAsia="Times New Roman" w:hAnsi="Garamond" w:cs="Arial"/>
            <w:color w:val="auto"/>
            <w:sz w:val="24"/>
            <w:szCs w:val="24"/>
            <w:u w:val="none"/>
          </w:rPr>
          <w:t>www.nwdt.org</w:t>
        </w:r>
      </w:hyperlink>
      <w:r>
        <w:rPr>
          <w:rFonts w:ascii="Garamond" w:eastAsia="Times New Roman" w:hAnsi="Garamond" w:cs="Arial"/>
          <w:color w:val="000000"/>
          <w:sz w:val="24"/>
          <w:szCs w:val="24"/>
        </w:rPr>
        <w:t xml:space="preserve"> for tickets.</w:t>
      </w:r>
    </w:p>
    <w:p w:rsidR="003A14FD" w:rsidRPr="003A14FD" w:rsidRDefault="008C2A7B" w:rsidP="003A14FD">
      <w:pPr>
        <w:numPr>
          <w:ilvl w:val="0"/>
          <w:numId w:val="2"/>
        </w:numPr>
        <w:spacing w:before="100" w:beforeAutospacing="1" w:after="0" w:line="240" w:lineRule="auto"/>
        <w:ind w:left="0"/>
        <w:rPr>
          <w:sz w:val="24"/>
          <w:szCs w:val="26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Sunday, </w:t>
      </w:r>
      <w:r w:rsidR="007141F7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December 18, 2022</w:t>
      </w: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 </w:t>
      </w:r>
      <w:r w:rsidR="006D1A6B">
        <w:rPr>
          <w:rFonts w:ascii="Garamond" w:eastAsia="Times New Roman" w:hAnsi="Garamond" w:cs="Arial"/>
          <w:b/>
          <w:sz w:val="24"/>
          <w:szCs w:val="24"/>
        </w:rPr>
        <w:t>– Monday, January 2</w:t>
      </w:r>
      <w:r w:rsidR="007141F7">
        <w:rPr>
          <w:rFonts w:ascii="Garamond" w:eastAsia="Times New Roman" w:hAnsi="Garamond" w:cs="Arial"/>
          <w:b/>
          <w:sz w:val="24"/>
          <w:szCs w:val="24"/>
        </w:rPr>
        <w:t>, 2023</w:t>
      </w:r>
      <w:r w:rsidRPr="00001DD7">
        <w:rPr>
          <w:rFonts w:ascii="Garamond" w:eastAsia="Times New Roman" w:hAnsi="Garamond" w:cs="Arial"/>
          <w:sz w:val="24"/>
          <w:szCs w:val="24"/>
        </w:rPr>
        <w:t xml:space="preserve"> – </w:t>
      </w:r>
      <w:r w:rsidRPr="00001DD7">
        <w:rPr>
          <w:rFonts w:ascii="Garamond" w:eastAsia="Times New Roman" w:hAnsi="Garamond" w:cs="Arial"/>
          <w:b/>
          <w:i/>
          <w:sz w:val="24"/>
          <w:szCs w:val="24"/>
        </w:rPr>
        <w:t>School Closed, Limited Office Hours</w:t>
      </w:r>
      <w:r w:rsidRPr="00001DD7">
        <w:rPr>
          <w:rFonts w:ascii="Garamond" w:eastAsia="Times New Roman" w:hAnsi="Garamond" w:cs="Arial"/>
          <w:i/>
          <w:sz w:val="24"/>
          <w:szCs w:val="24"/>
        </w:rPr>
        <w:t>.</w:t>
      </w:r>
      <w:r w:rsidRPr="00001DD7">
        <w:rPr>
          <w:rFonts w:ascii="Garamond" w:eastAsia="Times New Roman" w:hAnsi="Garamond" w:cs="Arial"/>
          <w:sz w:val="24"/>
          <w:szCs w:val="24"/>
        </w:rPr>
        <w:t xml:space="preserve"> Please call, email or visit our website to register.</w:t>
      </w:r>
      <w:r w:rsidR="007141F7" w:rsidRPr="00C045DC">
        <w:rPr>
          <w:sz w:val="24"/>
          <w:szCs w:val="26"/>
        </w:rPr>
        <w:t xml:space="preserve"> </w:t>
      </w:r>
    </w:p>
    <w:p w:rsidR="003A14FD" w:rsidRPr="004B1668" w:rsidRDefault="003A14FD" w:rsidP="003A14FD">
      <w:pPr>
        <w:spacing w:after="0" w:line="240" w:lineRule="auto"/>
        <w:ind w:left="-720"/>
        <w:jc w:val="center"/>
        <w:rPr>
          <w:rFonts w:ascii="Garamond" w:eastAsia="Times New Roman" w:hAnsi="Garamond" w:cs="Times New Roman"/>
          <w:b/>
          <w:bCs/>
          <w:color w:val="000000"/>
          <w:sz w:val="16"/>
          <w:szCs w:val="16"/>
          <w:u w:val="single"/>
        </w:rPr>
      </w:pPr>
    </w:p>
    <w:p w:rsidR="009953E8" w:rsidRPr="009953E8" w:rsidRDefault="003A14FD" w:rsidP="009953E8">
      <w:pPr>
        <w:spacing w:after="0" w:line="240" w:lineRule="auto"/>
        <w:ind w:left="-720"/>
        <w:jc w:val="center"/>
        <w:rPr>
          <w:rFonts w:ascii="Garamond" w:eastAsia="Times New Roman" w:hAnsi="Garamond" w:cs="Arial"/>
          <w:color w:val="000000"/>
          <w:sz w:val="26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36"/>
          <w:szCs w:val="32"/>
          <w:u w:val="single"/>
        </w:rPr>
        <w:t>Winter Term 2023</w:t>
      </w:r>
      <w:r w:rsidRPr="00953A04">
        <w:rPr>
          <w:rFonts w:ascii="Garamond" w:eastAsia="Times New Roman" w:hAnsi="Garamond" w:cs="Times New Roman"/>
          <w:b/>
          <w:bCs/>
          <w:color w:val="000000"/>
          <w:sz w:val="28"/>
          <w:szCs w:val="32"/>
        </w:rPr>
        <w:br/>
      </w:r>
      <w:r w:rsidR="006D1A6B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(Tuesday, January 3</w:t>
      </w:r>
      <w:r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 – Saturday, March 25, 12</w:t>
      </w:r>
      <w:r w:rsidRPr="00184890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 weeks)</w:t>
      </w:r>
    </w:p>
    <w:p w:rsidR="003A14FD" w:rsidRDefault="006D1A6B" w:rsidP="00953744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>Tuesday, January 3</w:t>
      </w:r>
      <w:r w:rsidR="003A14FD" w:rsidRPr="00953744"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</w:t>
      </w:r>
      <w:r w:rsidR="003A14FD" w:rsidRPr="00953744">
        <w:rPr>
          <w:rFonts w:ascii="Garamond" w:eastAsia="Times New Roman" w:hAnsi="Garamond" w:cs="Arial"/>
          <w:color w:val="000000"/>
          <w:sz w:val="24"/>
          <w:szCs w:val="24"/>
        </w:rPr>
        <w:t>– First day of Winter Term 2023</w:t>
      </w:r>
    </w:p>
    <w:p w:rsidR="00953744" w:rsidRDefault="006D1A6B" w:rsidP="00953744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>Tuesday, January 3</w:t>
      </w:r>
      <w:r w:rsidR="00953744"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 </w:t>
      </w:r>
      <w:r w:rsidR="00953744">
        <w:rPr>
          <w:rFonts w:ascii="Garamond" w:eastAsia="Times New Roman" w:hAnsi="Garamond" w:cs="Arial"/>
          <w:color w:val="000000"/>
          <w:sz w:val="24"/>
          <w:szCs w:val="24"/>
        </w:rPr>
        <w:t xml:space="preserve">– </w:t>
      </w:r>
      <w:r w:rsidR="00953744" w:rsidRPr="00B165AA">
        <w:rPr>
          <w:rFonts w:ascii="Garamond" w:eastAsia="Times New Roman" w:hAnsi="Garamond" w:cs="Arial"/>
          <w:b/>
          <w:color w:val="FF0000"/>
          <w:sz w:val="24"/>
          <w:szCs w:val="24"/>
        </w:rPr>
        <w:t>Summer 2023 Camps and Intensive registration opens.</w:t>
      </w:r>
    </w:p>
    <w:p w:rsidR="00953744" w:rsidRPr="00953744" w:rsidRDefault="00953744" w:rsidP="00953744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color w:val="000000"/>
          <w:sz w:val="24"/>
          <w:szCs w:val="24"/>
        </w:rPr>
        <w:t xml:space="preserve">Wednesday, March 1 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– Spring 2023 Term registration opens. </w:t>
      </w:r>
    </w:p>
    <w:p w:rsidR="003A14FD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Sunday, </w:t>
      </w:r>
      <w:r w:rsidRPr="00184890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March 5 </w:t>
      </w:r>
      <w:r w:rsidRPr="00184890">
        <w:rPr>
          <w:rFonts w:ascii="Garamond" w:eastAsia="Times New Roman" w:hAnsi="Garamond" w:cs="Arial"/>
          <w:color w:val="000000"/>
          <w:sz w:val="24"/>
          <w:szCs w:val="24"/>
        </w:rPr>
        <w:t xml:space="preserve">– Final Winter Term </w:t>
      </w:r>
      <w:r>
        <w:rPr>
          <w:rFonts w:ascii="Garamond" w:eastAsia="Times New Roman" w:hAnsi="Garamond" w:cs="Arial"/>
          <w:color w:val="000000"/>
          <w:sz w:val="24"/>
          <w:szCs w:val="24"/>
        </w:rPr>
        <w:t xml:space="preserve">2023 </w:t>
      </w:r>
      <w:r w:rsidRPr="00184890">
        <w:rPr>
          <w:rFonts w:ascii="Garamond" w:eastAsia="Times New Roman" w:hAnsi="Garamond" w:cs="Arial"/>
          <w:color w:val="000000"/>
          <w:sz w:val="24"/>
          <w:szCs w:val="24"/>
        </w:rPr>
        <w:t>payments due</w:t>
      </w:r>
    </w:p>
    <w:p w:rsidR="003A14FD" w:rsidRPr="00184890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Saturday, March 25</w:t>
      </w:r>
      <w:r w:rsidRPr="00184890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 </w:t>
      </w:r>
      <w:r w:rsidR="00707280">
        <w:rPr>
          <w:rFonts w:ascii="Garamond" w:eastAsia="Times New Roman" w:hAnsi="Garamond" w:cs="Arial"/>
          <w:color w:val="000000"/>
          <w:sz w:val="24"/>
          <w:szCs w:val="24"/>
        </w:rPr>
        <w:t>– Last day of Winter Term 2023</w:t>
      </w:r>
    </w:p>
    <w:p w:rsidR="003A14FD" w:rsidRPr="003B00A8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4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>Sunday, March 26 - Sunday, April 2</w:t>
      </w:r>
      <w:r w:rsidRPr="00184890">
        <w:rPr>
          <w:rFonts w:ascii="Garamond" w:eastAsia="Times New Roman" w:hAnsi="Garamond" w:cs="Arial"/>
          <w:b/>
          <w:bCs/>
          <w:color w:val="000000"/>
          <w:sz w:val="24"/>
          <w:szCs w:val="24"/>
        </w:rPr>
        <w:t xml:space="preserve"> </w:t>
      </w:r>
      <w:r w:rsidRPr="00184890">
        <w:rPr>
          <w:rFonts w:ascii="Garamond" w:eastAsia="Times New Roman" w:hAnsi="Garamond" w:cs="Arial"/>
          <w:color w:val="000000"/>
          <w:sz w:val="24"/>
          <w:szCs w:val="24"/>
        </w:rPr>
        <w:t xml:space="preserve">– Spring Break, </w:t>
      </w:r>
      <w:r w:rsidRPr="00184890">
        <w:rPr>
          <w:rFonts w:ascii="Garamond" w:eastAsia="Times New Roman" w:hAnsi="Garamond" w:cs="Arial"/>
          <w:b/>
          <w:i/>
          <w:sz w:val="24"/>
          <w:szCs w:val="24"/>
        </w:rPr>
        <w:t>School Closed, Limited Office Hours</w:t>
      </w:r>
      <w:r w:rsidRPr="00184890">
        <w:rPr>
          <w:rFonts w:ascii="Garamond" w:eastAsia="Times New Roman" w:hAnsi="Garamond" w:cs="Arial"/>
          <w:i/>
          <w:sz w:val="24"/>
          <w:szCs w:val="24"/>
        </w:rPr>
        <w:t>.</w:t>
      </w:r>
      <w:r w:rsidRPr="00184890">
        <w:rPr>
          <w:rFonts w:ascii="Garamond" w:eastAsia="Times New Roman" w:hAnsi="Garamond" w:cs="Arial"/>
          <w:sz w:val="24"/>
          <w:szCs w:val="24"/>
        </w:rPr>
        <w:t xml:space="preserve"> Please call, email or visit our website to register.</w:t>
      </w:r>
    </w:p>
    <w:p w:rsidR="003A14FD" w:rsidRPr="004B1668" w:rsidRDefault="003A14FD" w:rsidP="003A14FD">
      <w:pPr>
        <w:spacing w:after="0" w:line="240" w:lineRule="auto"/>
        <w:ind w:left="-720"/>
        <w:jc w:val="center"/>
        <w:rPr>
          <w:rFonts w:ascii="Garamond" w:eastAsia="Times New Roman" w:hAnsi="Garamond" w:cs="Times New Roman"/>
          <w:b/>
          <w:bCs/>
          <w:color w:val="000000"/>
          <w:sz w:val="16"/>
          <w:szCs w:val="16"/>
          <w:u w:val="single"/>
        </w:rPr>
      </w:pPr>
    </w:p>
    <w:p w:rsidR="003A14FD" w:rsidRPr="00935179" w:rsidRDefault="003A14FD" w:rsidP="003A14FD">
      <w:pPr>
        <w:spacing w:after="0" w:line="240" w:lineRule="auto"/>
        <w:ind w:left="-720"/>
        <w:jc w:val="center"/>
        <w:rPr>
          <w:rFonts w:ascii="Garamond" w:eastAsia="Times New Roman" w:hAnsi="Garamond" w:cs="Arial"/>
          <w:b/>
          <w:bCs/>
          <w:color w:val="77467C"/>
          <w:sz w:val="26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36"/>
          <w:szCs w:val="32"/>
          <w:u w:val="single"/>
        </w:rPr>
        <w:t>Spring Term 2023</w:t>
      </w:r>
      <w:r w:rsidRPr="00953A04">
        <w:rPr>
          <w:rFonts w:ascii="Garamond" w:eastAsia="Times New Roman" w:hAnsi="Garamond" w:cs="Times New Roman"/>
          <w:b/>
          <w:bCs/>
          <w:color w:val="000000"/>
          <w:sz w:val="28"/>
          <w:szCs w:val="32"/>
        </w:rPr>
        <w:br/>
      </w:r>
      <w:r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(Monday, April 3</w:t>
      </w:r>
      <w:r w:rsidRPr="00184890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 – </w:t>
      </w:r>
      <w:r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Saturday, </w:t>
      </w:r>
      <w:r w:rsidRPr="00184890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Jun</w:t>
      </w:r>
      <w:r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e 17, 11 weeks)</w:t>
      </w:r>
    </w:p>
    <w:p w:rsidR="003A14FD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Monday, April 3 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>– First day of Spring Term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 2023</w:t>
      </w:r>
    </w:p>
    <w:p w:rsidR="003A14FD" w:rsidRPr="00184890" w:rsidRDefault="00953744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Saturday, April 15-16</w:t>
      </w:r>
      <w:r w:rsidR="003A14FD"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="003A14FD"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Northwest Dance Theatre’s Spring Performance. </w:t>
      </w:r>
      <w:r w:rsidR="003A14FD">
        <w:rPr>
          <w:rFonts w:ascii="Garamond" w:eastAsia="Times New Roman" w:hAnsi="Garamond" w:cs="Arial"/>
          <w:color w:val="000000"/>
          <w:sz w:val="24"/>
          <w:szCs w:val="26"/>
        </w:rPr>
        <w:t xml:space="preserve"> Tickets available at www.nwdt.org.</w:t>
      </w:r>
    </w:p>
    <w:p w:rsidR="003A14FD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April</w:t>
      </w:r>
      <w:r w:rsidRPr="00423712"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 TBA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Pr="00423712">
        <w:rPr>
          <w:rFonts w:ascii="Garamond" w:eastAsia="Times New Roman" w:hAnsi="Garamond" w:cs="Arial"/>
          <w:color w:val="000000"/>
          <w:sz w:val="24"/>
          <w:szCs w:val="26"/>
        </w:rPr>
        <w:t>Spring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 Exam tour. More details TBA.</w:t>
      </w:r>
    </w:p>
    <w:p w:rsidR="003A14FD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May TBA</w:t>
      </w:r>
      <w:r w:rsidRPr="00184890"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 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– Northwest Dance Theatre 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new member 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>company auditions</w:t>
      </w:r>
      <w:r>
        <w:rPr>
          <w:rFonts w:ascii="Garamond" w:eastAsia="Times New Roman" w:hAnsi="Garamond" w:cs="Arial"/>
          <w:color w:val="000000"/>
          <w:sz w:val="24"/>
          <w:szCs w:val="26"/>
        </w:rPr>
        <w:t>.  Register at nwdt.org.</w:t>
      </w:r>
    </w:p>
    <w:p w:rsidR="00953744" w:rsidRPr="00184890" w:rsidRDefault="00953744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Monday, May 15 </w:t>
      </w:r>
      <w:r>
        <w:rPr>
          <w:rFonts w:ascii="Garamond" w:eastAsia="Times New Roman" w:hAnsi="Garamond" w:cs="Arial"/>
          <w:color w:val="000000"/>
          <w:sz w:val="24"/>
          <w:szCs w:val="26"/>
        </w:rPr>
        <w:t>– Summer 2023 Term registration opens.</w:t>
      </w:r>
    </w:p>
    <w:p w:rsidR="003A14FD" w:rsidRPr="00184890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Monday, May 29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Memorial Day, </w:t>
      </w:r>
      <w:r w:rsidRPr="00184890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>School Closed</w:t>
      </w:r>
    </w:p>
    <w:p w:rsidR="003A14FD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Monday, </w:t>
      </w:r>
      <w:r w:rsidRPr="00184890">
        <w:rPr>
          <w:rFonts w:ascii="Garamond" w:eastAsia="Times New Roman" w:hAnsi="Garamond" w:cs="Arial"/>
          <w:b/>
          <w:color w:val="000000"/>
          <w:sz w:val="24"/>
          <w:szCs w:val="26"/>
        </w:rPr>
        <w:t>June 5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Final Spring 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2023 </w:t>
      </w:r>
      <w:r w:rsidRPr="00184890">
        <w:rPr>
          <w:rFonts w:ascii="Garamond" w:eastAsia="Times New Roman" w:hAnsi="Garamond" w:cs="Arial"/>
          <w:color w:val="000000"/>
          <w:sz w:val="24"/>
          <w:szCs w:val="26"/>
        </w:rPr>
        <w:t>Term payments due</w:t>
      </w:r>
      <w:bookmarkStart w:id="0" w:name="_GoBack"/>
      <w:bookmarkEnd w:id="0"/>
    </w:p>
    <w:p w:rsidR="003A14FD" w:rsidRPr="006D1A6B" w:rsidRDefault="00C00095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b/>
          <w:i/>
          <w:color w:val="000000"/>
          <w:sz w:val="24"/>
          <w:szCs w:val="26"/>
        </w:rPr>
      </w:pPr>
      <w:r w:rsidRPr="006D1A6B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 xml:space="preserve">Saturday, </w:t>
      </w:r>
      <w:r w:rsidR="003A14FD" w:rsidRPr="006D1A6B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 xml:space="preserve">June </w:t>
      </w:r>
      <w:r w:rsidRPr="006D1A6B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>17</w:t>
      </w:r>
      <w:r w:rsidR="003A14FD" w:rsidRPr="006D1A6B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 xml:space="preserve">– </w:t>
      </w:r>
      <w:r w:rsidR="003A14FD" w:rsidRPr="006D1A6B">
        <w:rPr>
          <w:rFonts w:ascii="Garamond" w:eastAsia="Times New Roman" w:hAnsi="Garamond" w:cs="Arial"/>
          <w:b/>
          <w:i/>
          <w:color w:val="FF0000"/>
          <w:sz w:val="24"/>
          <w:szCs w:val="26"/>
        </w:rPr>
        <w:t xml:space="preserve">JTSD Ballet School Performance </w:t>
      </w:r>
      <w:r w:rsidR="003A14FD" w:rsidRPr="006D1A6B">
        <w:rPr>
          <w:rFonts w:ascii="Garamond" w:eastAsia="Times New Roman" w:hAnsi="Garamond" w:cs="Arial"/>
          <w:b/>
          <w:i/>
          <w:color w:val="000000"/>
          <w:sz w:val="24"/>
          <w:szCs w:val="26"/>
        </w:rPr>
        <w:t>– More details TBA.</w:t>
      </w:r>
    </w:p>
    <w:p w:rsidR="003A14FD" w:rsidRPr="00184890" w:rsidRDefault="00C00095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Saturday, June 17</w:t>
      </w:r>
      <w:r w:rsidR="003A14FD"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Last day of Spring </w:t>
      </w:r>
      <w:r w:rsidR="00707280">
        <w:rPr>
          <w:rFonts w:ascii="Garamond" w:eastAsia="Times New Roman" w:hAnsi="Garamond" w:cs="Arial"/>
          <w:color w:val="000000"/>
          <w:sz w:val="24"/>
          <w:szCs w:val="26"/>
        </w:rPr>
        <w:t>2023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 Term</w:t>
      </w:r>
    </w:p>
    <w:p w:rsidR="003A14FD" w:rsidRPr="004B1668" w:rsidRDefault="00C00095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16"/>
          <w:szCs w:val="16"/>
        </w:rPr>
      </w:pPr>
      <w:r>
        <w:rPr>
          <w:rFonts w:ascii="Garamond" w:eastAsia="Times New Roman" w:hAnsi="Garamond" w:cs="Arial"/>
          <w:b/>
          <w:bCs/>
          <w:color w:val="000000"/>
          <w:sz w:val="24"/>
          <w:szCs w:val="26"/>
        </w:rPr>
        <w:t xml:space="preserve">Sunday, June 18 </w:t>
      </w:r>
      <w:r w:rsidR="003A14FD">
        <w:rPr>
          <w:rFonts w:ascii="Garamond" w:eastAsia="Times New Roman" w:hAnsi="Garamond" w:cs="Arial"/>
          <w:b/>
          <w:color w:val="000000"/>
          <w:sz w:val="24"/>
          <w:szCs w:val="26"/>
        </w:rPr>
        <w:t>-</w:t>
      </w:r>
      <w:r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 </w:t>
      </w:r>
      <w:r w:rsidR="003A14FD">
        <w:rPr>
          <w:rFonts w:ascii="Garamond" w:eastAsia="Times New Roman" w:hAnsi="Garamond" w:cs="Arial"/>
          <w:b/>
          <w:color w:val="000000"/>
          <w:sz w:val="24"/>
          <w:szCs w:val="26"/>
        </w:rPr>
        <w:t>Monday</w:t>
      </w:r>
      <w:r w:rsidR="00D910D3">
        <w:rPr>
          <w:rFonts w:ascii="Garamond" w:eastAsia="Times New Roman" w:hAnsi="Garamond" w:cs="Arial"/>
          <w:b/>
          <w:color w:val="000000"/>
          <w:sz w:val="24"/>
          <w:szCs w:val="26"/>
        </w:rPr>
        <w:t>, July 3</w:t>
      </w:r>
      <w:r w:rsidR="003A14FD"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="003A14FD" w:rsidRPr="00184890">
        <w:rPr>
          <w:rFonts w:ascii="Garamond" w:eastAsia="Times New Roman" w:hAnsi="Garamond" w:cs="Arial"/>
          <w:b/>
          <w:i/>
          <w:sz w:val="24"/>
          <w:szCs w:val="26"/>
        </w:rPr>
        <w:t>School Closed, Limited Office Hours</w:t>
      </w:r>
      <w:r w:rsidR="003A14FD" w:rsidRPr="00184890">
        <w:rPr>
          <w:rFonts w:ascii="Garamond" w:eastAsia="Times New Roman" w:hAnsi="Garamond" w:cs="Arial"/>
          <w:i/>
          <w:sz w:val="24"/>
          <w:szCs w:val="26"/>
        </w:rPr>
        <w:t>.</w:t>
      </w:r>
      <w:r w:rsidR="003A14FD" w:rsidRPr="00184890">
        <w:rPr>
          <w:rFonts w:ascii="Garamond" w:eastAsia="Times New Roman" w:hAnsi="Garamond" w:cs="Arial"/>
          <w:sz w:val="24"/>
          <w:szCs w:val="26"/>
        </w:rPr>
        <w:t xml:space="preserve"> Please call, email or visit our website to </w:t>
      </w:r>
      <w:r w:rsidR="003A14FD" w:rsidRPr="00935179">
        <w:rPr>
          <w:rFonts w:ascii="Garamond" w:eastAsia="Times New Roman" w:hAnsi="Garamond" w:cs="Arial"/>
          <w:sz w:val="24"/>
          <w:szCs w:val="26"/>
        </w:rPr>
        <w:t>register.</w:t>
      </w:r>
    </w:p>
    <w:p w:rsidR="004B1668" w:rsidRPr="004B1668" w:rsidRDefault="004B1668" w:rsidP="004B1668">
      <w:pPr>
        <w:spacing w:after="0" w:line="240" w:lineRule="auto"/>
        <w:rPr>
          <w:rFonts w:ascii="Garamond" w:eastAsia="Times New Roman" w:hAnsi="Garamond" w:cs="Arial"/>
          <w:color w:val="000000"/>
          <w:sz w:val="16"/>
          <w:szCs w:val="16"/>
        </w:rPr>
      </w:pPr>
    </w:p>
    <w:p w:rsidR="003A14FD" w:rsidRDefault="00953744" w:rsidP="003A14FD">
      <w:pPr>
        <w:spacing w:after="0" w:line="240" w:lineRule="auto"/>
        <w:ind w:left="-720"/>
        <w:jc w:val="center"/>
        <w:rPr>
          <w:rFonts w:ascii="Garamond" w:eastAsia="Times New Roman" w:hAnsi="Garamond" w:cs="Arial"/>
          <w:b/>
          <w:bCs/>
          <w:color w:val="77467C"/>
          <w:sz w:val="26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36"/>
          <w:szCs w:val="32"/>
          <w:u w:val="single"/>
        </w:rPr>
        <w:t>Summer Term 2023</w:t>
      </w:r>
      <w:r w:rsidR="003A14FD" w:rsidRPr="00953A04">
        <w:rPr>
          <w:rFonts w:ascii="Garamond" w:eastAsia="Times New Roman" w:hAnsi="Garamond" w:cs="Times New Roman"/>
          <w:b/>
          <w:bCs/>
          <w:color w:val="000000"/>
          <w:sz w:val="28"/>
          <w:szCs w:val="32"/>
        </w:rPr>
        <w:br/>
      </w:r>
      <w:r w:rsidR="003A14FD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(</w:t>
      </w:r>
      <w:r w:rsidR="00D910D3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Monday, July 3</w:t>
      </w:r>
      <w:r w:rsidR="003A14FD" w:rsidRPr="00184890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 xml:space="preserve"> – </w:t>
      </w:r>
      <w:r w:rsidR="00D910D3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Saturday, July 19</w:t>
      </w:r>
      <w:r w:rsidR="003A14FD">
        <w:rPr>
          <w:rFonts w:ascii="Garamond" w:eastAsia="Times New Roman" w:hAnsi="Garamond" w:cs="Arial"/>
          <w:b/>
          <w:bCs/>
          <w:color w:val="77467C"/>
          <w:sz w:val="26"/>
          <w:szCs w:val="26"/>
        </w:rPr>
        <w:t>, 4 weeks)</w:t>
      </w:r>
    </w:p>
    <w:p w:rsidR="003A14FD" w:rsidRPr="00147E0D" w:rsidRDefault="003A14FD" w:rsidP="003A14FD">
      <w:pPr>
        <w:spacing w:after="0" w:line="240" w:lineRule="auto"/>
        <w:ind w:left="-720"/>
        <w:jc w:val="center"/>
        <w:rPr>
          <w:rFonts w:ascii="Garamond" w:eastAsia="Times New Roman" w:hAnsi="Garamond" w:cs="Arial"/>
          <w:b/>
          <w:bCs/>
          <w:color w:val="77467C"/>
          <w:sz w:val="24"/>
          <w:szCs w:val="24"/>
        </w:rPr>
      </w:pPr>
      <w:r w:rsidRPr="00147E0D">
        <w:rPr>
          <w:rFonts w:ascii="Garamond" w:eastAsia="Times New Roman" w:hAnsi="Garamond" w:cs="Arial"/>
          <w:b/>
          <w:bCs/>
          <w:color w:val="77467C"/>
          <w:sz w:val="24"/>
          <w:szCs w:val="24"/>
        </w:rPr>
        <w:t>Many classes geared towards ballet students taking their Royal Aca</w:t>
      </w:r>
      <w:r w:rsidR="00D910D3">
        <w:rPr>
          <w:rFonts w:ascii="Garamond" w:eastAsia="Times New Roman" w:hAnsi="Garamond" w:cs="Arial"/>
          <w:b/>
          <w:bCs/>
          <w:color w:val="77467C"/>
          <w:sz w:val="24"/>
          <w:szCs w:val="24"/>
        </w:rPr>
        <w:t>demy of Dance Exams in Fall 2023</w:t>
      </w:r>
      <w:r w:rsidRPr="00147E0D">
        <w:rPr>
          <w:rFonts w:ascii="Garamond" w:eastAsia="Times New Roman" w:hAnsi="Garamond" w:cs="Arial"/>
          <w:b/>
          <w:bCs/>
          <w:color w:val="77467C"/>
          <w:sz w:val="24"/>
          <w:szCs w:val="24"/>
        </w:rPr>
        <w:t>.</w:t>
      </w:r>
    </w:p>
    <w:p w:rsidR="003A14FD" w:rsidRDefault="00D910D3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Monday, July 3</w:t>
      </w:r>
      <w:r w:rsidR="00707280">
        <w:rPr>
          <w:rFonts w:ascii="Garamond" w:eastAsia="Times New Roman" w:hAnsi="Garamond" w:cs="Arial"/>
          <w:color w:val="000000"/>
          <w:sz w:val="24"/>
          <w:szCs w:val="26"/>
        </w:rPr>
        <w:t xml:space="preserve"> – First day of Summer Term 2023</w:t>
      </w:r>
    </w:p>
    <w:p w:rsidR="00D910D3" w:rsidRDefault="00D910D3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Tuesday, July 4 </w:t>
      </w:r>
      <w:r>
        <w:rPr>
          <w:rFonts w:ascii="Garamond" w:eastAsia="Times New Roman" w:hAnsi="Garamond" w:cs="Arial"/>
          <w:color w:val="000000"/>
          <w:sz w:val="24"/>
          <w:szCs w:val="26"/>
        </w:rPr>
        <w:t xml:space="preserve">– Fourth of July, </w:t>
      </w:r>
      <w:r>
        <w:rPr>
          <w:rFonts w:ascii="Garamond" w:eastAsia="Times New Roman" w:hAnsi="Garamond" w:cs="Arial"/>
          <w:b/>
          <w:i/>
          <w:color w:val="000000"/>
          <w:sz w:val="24"/>
          <w:szCs w:val="26"/>
        </w:rPr>
        <w:t>School Closed</w:t>
      </w:r>
    </w:p>
    <w:p w:rsidR="003A14FD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Monday, July 10 - Thursday, July 13</w:t>
      </w:r>
      <w:r w:rsidR="003A14FD"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="003A14FD" w:rsidRPr="00736CA2">
        <w:rPr>
          <w:rFonts w:ascii="Garamond" w:eastAsia="Times New Roman" w:hAnsi="Garamond" w:cs="Arial"/>
          <w:b/>
          <w:color w:val="FF0000"/>
          <w:sz w:val="24"/>
          <w:szCs w:val="26"/>
        </w:rPr>
        <w:t>Prince &amp; Princess Dance &amp; Art Camp Session 1 for 3-5yrs</w:t>
      </w:r>
    </w:p>
    <w:p w:rsidR="003A14FD" w:rsidRPr="00506372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Monday, July 17</w:t>
      </w:r>
      <w:r w:rsidR="003A14FD"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>- Friday, July 21</w:t>
      </w:r>
      <w:r w:rsidR="003A14FD" w:rsidRPr="00184890">
        <w:rPr>
          <w:rFonts w:ascii="Garamond" w:eastAsia="Times New Roman" w:hAnsi="Garamond" w:cs="Times New Roman"/>
          <w:bCs/>
          <w:color w:val="000000"/>
          <w:sz w:val="24"/>
          <w:szCs w:val="26"/>
        </w:rPr>
        <w:t xml:space="preserve"> – </w:t>
      </w:r>
      <w:r w:rsidR="003A14FD" w:rsidRPr="00736CA2">
        <w:rPr>
          <w:rFonts w:ascii="Garamond" w:eastAsia="Times New Roman" w:hAnsi="Garamond" w:cs="Arial"/>
          <w:b/>
          <w:color w:val="FF0000"/>
          <w:sz w:val="24"/>
          <w:szCs w:val="26"/>
        </w:rPr>
        <w:t>Dance Camp Session 1 for 6-10yrs</w:t>
      </w:r>
    </w:p>
    <w:p w:rsidR="003A14FD" w:rsidRPr="0090511D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Arial"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lastRenderedPageBreak/>
        <w:t>Monday, July 24 - Thursday, July 27</w:t>
      </w:r>
      <w:r w:rsidR="003A14FD" w:rsidRPr="00184890"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="003A14FD" w:rsidRPr="00736CA2">
        <w:rPr>
          <w:rFonts w:ascii="Garamond" w:eastAsia="Times New Roman" w:hAnsi="Garamond" w:cs="Arial"/>
          <w:b/>
          <w:color w:val="FF0000"/>
          <w:sz w:val="24"/>
          <w:szCs w:val="26"/>
        </w:rPr>
        <w:t>Prince &amp; Princess Dance &amp; Art Camp Session 2 for 3-5yrs</w:t>
      </w:r>
    </w:p>
    <w:p w:rsidR="003A14FD" w:rsidRPr="00184890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</w:pPr>
      <w:r>
        <w:rPr>
          <w:rFonts w:ascii="Garamond" w:eastAsia="Times New Roman" w:hAnsi="Garamond" w:cs="Arial"/>
          <w:b/>
          <w:color w:val="000000"/>
          <w:sz w:val="24"/>
          <w:szCs w:val="26"/>
        </w:rPr>
        <w:t>Saturday, July 29</w:t>
      </w:r>
      <w:r w:rsidR="003A14FD">
        <w:rPr>
          <w:rFonts w:ascii="Garamond" w:eastAsia="Times New Roman" w:hAnsi="Garamond" w:cs="Arial"/>
          <w:b/>
          <w:color w:val="000000"/>
          <w:sz w:val="24"/>
          <w:szCs w:val="26"/>
        </w:rPr>
        <w:t xml:space="preserve"> -</w:t>
      </w:r>
      <w:r w:rsidR="003A14FD" w:rsidRPr="00184890"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 </w:t>
      </w:r>
      <w:r w:rsidR="003A14FD">
        <w:rPr>
          <w:rFonts w:ascii="Garamond" w:eastAsia="Times New Roman" w:hAnsi="Garamond" w:cs="Times New Roman"/>
          <w:bCs/>
          <w:color w:val="000000"/>
          <w:sz w:val="24"/>
          <w:szCs w:val="26"/>
        </w:rPr>
        <w:t>Last Day of Summer Term 202</w:t>
      </w:r>
      <w:r>
        <w:rPr>
          <w:rFonts w:ascii="Garamond" w:eastAsia="Times New Roman" w:hAnsi="Garamond" w:cs="Times New Roman"/>
          <w:bCs/>
          <w:color w:val="000000"/>
          <w:sz w:val="24"/>
          <w:szCs w:val="26"/>
        </w:rPr>
        <w:t>3</w:t>
      </w:r>
    </w:p>
    <w:p w:rsidR="003A14FD" w:rsidRPr="00736CA2" w:rsidRDefault="003A14FD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Monday, </w:t>
      </w:r>
      <w:r w:rsidR="004B1668"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>July 31 - Friday, August 11</w:t>
      </w:r>
      <w:r w:rsidRPr="00184890">
        <w:rPr>
          <w:rFonts w:ascii="Garamond" w:eastAsia="Times New Roman" w:hAnsi="Garamond" w:cs="Times New Roman"/>
          <w:bCs/>
          <w:color w:val="000000"/>
          <w:sz w:val="24"/>
          <w:szCs w:val="26"/>
        </w:rPr>
        <w:t xml:space="preserve"> – </w:t>
      </w:r>
      <w:r w:rsidRPr="00736CA2"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  <w:t>Senior Dance Intensive</w:t>
      </w:r>
      <w:r w:rsidR="004B1668" w:rsidRPr="00736CA2"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  <w:t xml:space="preserve"> 2023</w:t>
      </w:r>
    </w:p>
    <w:p w:rsidR="003A14FD" w:rsidRPr="00184890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>Monday, August 14 - Friday, August 18</w:t>
      </w:r>
      <w:r w:rsidR="003A14FD" w:rsidRPr="00184890">
        <w:rPr>
          <w:rFonts w:ascii="Garamond" w:eastAsia="Times New Roman" w:hAnsi="Garamond" w:cs="Times New Roman"/>
          <w:bCs/>
          <w:color w:val="000000"/>
          <w:sz w:val="24"/>
          <w:szCs w:val="26"/>
        </w:rPr>
        <w:t xml:space="preserve"> – </w:t>
      </w:r>
      <w:r w:rsidR="003A14FD" w:rsidRPr="00736CA2">
        <w:rPr>
          <w:rFonts w:ascii="Garamond" w:eastAsia="Times New Roman" w:hAnsi="Garamond" w:cs="Arial"/>
          <w:b/>
          <w:color w:val="FF0000"/>
          <w:sz w:val="24"/>
          <w:szCs w:val="26"/>
        </w:rPr>
        <w:t>Dance Camp Session 2 for 6-10yrs</w:t>
      </w:r>
    </w:p>
    <w:p w:rsidR="003A14FD" w:rsidRPr="00184890" w:rsidRDefault="004B1668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>Monday, August 14</w:t>
      </w:r>
      <w:r w:rsidR="003A14FD"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 -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 Friday, August 18</w:t>
      </w:r>
      <w:r w:rsidR="003A14FD" w:rsidRPr="00184890">
        <w:rPr>
          <w:rFonts w:ascii="Garamond" w:eastAsia="Times New Roman" w:hAnsi="Garamond" w:cs="Times New Roman"/>
          <w:bCs/>
          <w:color w:val="000000"/>
          <w:sz w:val="24"/>
          <w:szCs w:val="26"/>
        </w:rPr>
        <w:t xml:space="preserve"> – </w:t>
      </w:r>
      <w:r w:rsidR="003A14FD" w:rsidRPr="00736CA2"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  <w:t>Junior Dance Intensive</w:t>
      </w:r>
      <w:r w:rsidRPr="00736CA2"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  <w:t xml:space="preserve"> 2023</w:t>
      </w:r>
    </w:p>
    <w:p w:rsidR="003A14FD" w:rsidRPr="00736CA2" w:rsidRDefault="00736CA2" w:rsidP="003A14FD">
      <w:pPr>
        <w:numPr>
          <w:ilvl w:val="0"/>
          <w:numId w:val="1"/>
        </w:numPr>
        <w:spacing w:after="0" w:line="240" w:lineRule="auto"/>
        <w:ind w:left="0"/>
        <w:rPr>
          <w:rFonts w:ascii="Garamond" w:eastAsia="Times New Roman" w:hAnsi="Garamond" w:cs="Times New Roman"/>
          <w:bCs/>
          <w:color w:val="FF0000"/>
          <w:sz w:val="24"/>
          <w:szCs w:val="26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Monday, August 21 - </w:t>
      </w:r>
      <w:r w:rsidR="004B1668"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>Thursday, August 24</w:t>
      </w:r>
      <w:r w:rsidR="003A14FD" w:rsidRPr="00184890">
        <w:rPr>
          <w:rFonts w:ascii="Garamond" w:eastAsia="Times New Roman" w:hAnsi="Garamond" w:cs="Times New Roman"/>
          <w:b/>
          <w:bCs/>
          <w:color w:val="000000"/>
          <w:sz w:val="24"/>
          <w:szCs w:val="26"/>
        </w:rPr>
        <w:t xml:space="preserve"> </w:t>
      </w:r>
      <w:r w:rsidR="003A14FD" w:rsidRPr="00736CA2">
        <w:rPr>
          <w:rFonts w:ascii="Garamond" w:eastAsia="Times New Roman" w:hAnsi="Garamond" w:cs="Times New Roman"/>
          <w:b/>
          <w:bCs/>
          <w:sz w:val="24"/>
          <w:szCs w:val="26"/>
        </w:rPr>
        <w:t xml:space="preserve">– </w:t>
      </w:r>
      <w:r w:rsidR="003A14FD" w:rsidRPr="00736CA2">
        <w:rPr>
          <w:rFonts w:ascii="Garamond" w:eastAsia="Times New Roman" w:hAnsi="Garamond" w:cs="Times New Roman"/>
          <w:b/>
          <w:bCs/>
          <w:color w:val="FF0000"/>
          <w:sz w:val="24"/>
          <w:szCs w:val="26"/>
        </w:rPr>
        <w:t xml:space="preserve">Prince &amp; </w:t>
      </w:r>
      <w:r w:rsidR="003A14FD" w:rsidRPr="00736CA2">
        <w:rPr>
          <w:rFonts w:ascii="Garamond" w:eastAsia="Times New Roman" w:hAnsi="Garamond" w:cs="Arial"/>
          <w:b/>
          <w:color w:val="FF0000"/>
          <w:sz w:val="24"/>
          <w:szCs w:val="26"/>
        </w:rPr>
        <w:t>Princess Dance &amp; Art Camp Session 3 for 3-5yrs</w:t>
      </w:r>
    </w:p>
    <w:p w:rsidR="003A14FD" w:rsidRPr="004B1668" w:rsidRDefault="004B1668" w:rsidP="003A14FD">
      <w:pPr>
        <w:numPr>
          <w:ilvl w:val="0"/>
          <w:numId w:val="1"/>
        </w:numPr>
        <w:spacing w:before="100" w:beforeAutospacing="1" w:after="0" w:line="240" w:lineRule="auto"/>
        <w:ind w:left="0"/>
        <w:rPr>
          <w:sz w:val="24"/>
          <w:szCs w:val="26"/>
        </w:rPr>
      </w:pPr>
      <w:r w:rsidRPr="004B1668">
        <w:rPr>
          <w:rFonts w:ascii="Garamond" w:eastAsia="Times New Roman" w:hAnsi="Garamond" w:cs="Arial"/>
          <w:b/>
          <w:bCs/>
          <w:color w:val="000000"/>
          <w:sz w:val="24"/>
          <w:szCs w:val="26"/>
        </w:rPr>
        <w:t>Friday, August 25</w:t>
      </w:r>
      <w:r w:rsidR="003A14FD" w:rsidRPr="004B1668">
        <w:rPr>
          <w:rFonts w:ascii="Garamond" w:eastAsia="Times New Roman" w:hAnsi="Garamond" w:cs="Arial"/>
          <w:b/>
          <w:bCs/>
          <w:color w:val="000000"/>
          <w:sz w:val="24"/>
          <w:szCs w:val="26"/>
        </w:rPr>
        <w:t xml:space="preserve"> </w:t>
      </w:r>
      <w:r w:rsidR="003A14FD" w:rsidRPr="004B1668">
        <w:rPr>
          <w:rFonts w:ascii="Garamond" w:eastAsia="Times New Roman" w:hAnsi="Garamond" w:cs="Arial"/>
          <w:b/>
          <w:color w:val="000000"/>
          <w:sz w:val="24"/>
          <w:szCs w:val="26"/>
        </w:rPr>
        <w:t>– Monday</w:t>
      </w:r>
      <w:r w:rsidRPr="004B1668">
        <w:rPr>
          <w:rFonts w:ascii="Garamond" w:eastAsia="Times New Roman" w:hAnsi="Garamond" w:cs="Arial"/>
          <w:b/>
          <w:color w:val="000000"/>
          <w:sz w:val="24"/>
          <w:szCs w:val="26"/>
        </w:rPr>
        <w:t>, September 4</w:t>
      </w:r>
      <w:r w:rsidR="003A14FD" w:rsidRPr="004B1668">
        <w:rPr>
          <w:rFonts w:ascii="Garamond" w:eastAsia="Times New Roman" w:hAnsi="Garamond" w:cs="Arial"/>
          <w:color w:val="000000"/>
          <w:sz w:val="24"/>
          <w:szCs w:val="26"/>
        </w:rPr>
        <w:t xml:space="preserve"> – </w:t>
      </w:r>
      <w:r w:rsidR="003A14FD" w:rsidRPr="004B1668">
        <w:rPr>
          <w:rFonts w:ascii="Garamond" w:eastAsia="Times New Roman" w:hAnsi="Garamond" w:cs="Arial"/>
          <w:b/>
          <w:i/>
          <w:sz w:val="24"/>
          <w:szCs w:val="26"/>
        </w:rPr>
        <w:t>School Closed, Limited Office Hours</w:t>
      </w:r>
      <w:r w:rsidR="003A14FD" w:rsidRPr="004B1668">
        <w:rPr>
          <w:rFonts w:ascii="Garamond" w:eastAsia="Times New Roman" w:hAnsi="Garamond" w:cs="Arial"/>
          <w:i/>
          <w:sz w:val="24"/>
          <w:szCs w:val="26"/>
        </w:rPr>
        <w:t>.</w:t>
      </w:r>
      <w:r w:rsidR="003A14FD" w:rsidRPr="004B1668">
        <w:rPr>
          <w:rFonts w:ascii="Garamond" w:eastAsia="Times New Roman" w:hAnsi="Garamond" w:cs="Arial"/>
          <w:sz w:val="24"/>
          <w:szCs w:val="26"/>
        </w:rPr>
        <w:t xml:space="preserve"> Please call, email or visit our website to register.</w:t>
      </w:r>
      <w:r w:rsidR="003A14FD" w:rsidRPr="004B1668">
        <w:rPr>
          <w:sz w:val="24"/>
          <w:szCs w:val="26"/>
        </w:rPr>
        <w:t xml:space="preserve"> </w:t>
      </w:r>
    </w:p>
    <w:sectPr w:rsidR="003A14FD" w:rsidRPr="004B1668" w:rsidSect="004B1668">
      <w:headerReference w:type="default" r:id="rId10"/>
      <w:footerReference w:type="default" r:id="rId11"/>
      <w:pgSz w:w="12240" w:h="15840"/>
      <w:pgMar w:top="1260" w:right="720" w:bottom="540" w:left="1440" w:header="36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133A" w:rsidRDefault="0085133A" w:rsidP="000A6A6A">
      <w:pPr>
        <w:spacing w:after="0" w:line="240" w:lineRule="auto"/>
      </w:pPr>
      <w:r>
        <w:separator/>
      </w:r>
    </w:p>
  </w:endnote>
  <w:endnote w:type="continuationSeparator" w:id="0">
    <w:p w:rsidR="0085133A" w:rsidRDefault="0085133A" w:rsidP="000A6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0C8F" w:rsidRPr="00940C8F" w:rsidRDefault="00C00095" w:rsidP="00940C8F">
    <w:pPr>
      <w:pStyle w:val="Footer"/>
      <w:jc w:val="right"/>
      <w:rPr>
        <w:rFonts w:ascii="Garamond" w:hAnsi="Garamond"/>
        <w:sz w:val="20"/>
        <w:szCs w:val="20"/>
      </w:rPr>
    </w:pPr>
    <w:r>
      <w:rPr>
        <w:rFonts w:ascii="Garamond" w:hAnsi="Garamond"/>
        <w:sz w:val="20"/>
        <w:szCs w:val="20"/>
      </w:rPr>
      <w:t xml:space="preserve">Updated </w:t>
    </w:r>
    <w:r w:rsidR="006D1A6B">
      <w:rPr>
        <w:rFonts w:ascii="Garamond" w:hAnsi="Garamond"/>
        <w:sz w:val="20"/>
        <w:szCs w:val="20"/>
      </w:rPr>
      <w:t>10/21/2022</w:t>
    </w:r>
    <w:r w:rsidR="004B1668">
      <w:rPr>
        <w:rFonts w:ascii="Garamond" w:hAnsi="Garamond"/>
        <w:sz w:val="20"/>
        <w:szCs w:val="20"/>
      </w:rPr>
      <w:t xml:space="preserve"> – SUBJECT TO CHANG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133A" w:rsidRDefault="0085133A" w:rsidP="000A6A6A">
      <w:pPr>
        <w:spacing w:after="0" w:line="240" w:lineRule="auto"/>
      </w:pPr>
      <w:r>
        <w:separator/>
      </w:r>
    </w:p>
  </w:footnote>
  <w:footnote w:type="continuationSeparator" w:id="0">
    <w:p w:rsidR="0085133A" w:rsidRDefault="0085133A" w:rsidP="000A6A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A6A" w:rsidRDefault="000A6A6A" w:rsidP="003A14FD">
    <w:pPr>
      <w:pStyle w:val="Header"/>
      <w:tabs>
        <w:tab w:val="clear" w:pos="9360"/>
        <w:tab w:val="right" w:pos="10080"/>
      </w:tabs>
      <w:ind w:left="-720"/>
      <w:jc w:val="center"/>
      <w:rPr>
        <w:rFonts w:ascii="Garamond" w:hAnsi="Garamond"/>
        <w:b/>
        <w:color w:val="7030A0"/>
        <w:sz w:val="46"/>
        <w:szCs w:val="46"/>
      </w:rPr>
    </w:pPr>
    <w:r w:rsidRPr="00940C8F">
      <w:rPr>
        <w:rFonts w:ascii="Garamond" w:hAnsi="Garamond"/>
        <w:b/>
        <w:color w:val="7030A0"/>
        <w:sz w:val="46"/>
        <w:szCs w:val="46"/>
      </w:rPr>
      <w:t>Calendar of Events f</w:t>
    </w:r>
    <w:r w:rsidR="00AC32DB">
      <w:rPr>
        <w:rFonts w:ascii="Garamond" w:hAnsi="Garamond"/>
        <w:b/>
        <w:color w:val="7030A0"/>
        <w:sz w:val="46"/>
        <w:szCs w:val="46"/>
      </w:rPr>
      <w:t>or June Taylor’s School of Dance</w:t>
    </w:r>
  </w:p>
  <w:p w:rsidR="004C515B" w:rsidRPr="008D406E" w:rsidRDefault="004C515B" w:rsidP="003A14FD">
    <w:pPr>
      <w:pStyle w:val="Header"/>
      <w:tabs>
        <w:tab w:val="clear" w:pos="9360"/>
        <w:tab w:val="right" w:pos="10080"/>
      </w:tabs>
      <w:ind w:left="-720"/>
      <w:jc w:val="center"/>
      <w:rPr>
        <w:rFonts w:ascii="Garamond" w:hAnsi="Garamond"/>
        <w:b/>
        <w:i/>
        <w:color w:val="7030A0"/>
        <w:sz w:val="36"/>
        <w:szCs w:val="40"/>
      </w:rPr>
    </w:pPr>
    <w:r w:rsidRPr="008D406E">
      <w:rPr>
        <w:rFonts w:ascii="Garamond" w:hAnsi="Garamond"/>
        <w:b/>
        <w:i/>
        <w:color w:val="7030A0"/>
        <w:sz w:val="36"/>
        <w:szCs w:val="40"/>
      </w:rPr>
      <w:t>Including Northwest Dance Theatre event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81023D"/>
    <w:multiLevelType w:val="multilevel"/>
    <w:tmpl w:val="37A66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D9E63BF"/>
    <w:multiLevelType w:val="multilevel"/>
    <w:tmpl w:val="E4CAC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NjM2NDO2NDcyMTFR0lEKTi0uzszPAykwMqkFACHUItstAAAA"/>
  </w:docVars>
  <w:rsids>
    <w:rsidRoot w:val="000A6A6A"/>
    <w:rsid w:val="00001DD7"/>
    <w:rsid w:val="00001FA8"/>
    <w:rsid w:val="00003A8E"/>
    <w:rsid w:val="00045433"/>
    <w:rsid w:val="00067B16"/>
    <w:rsid w:val="000A6A6A"/>
    <w:rsid w:val="001061FA"/>
    <w:rsid w:val="00147E0D"/>
    <w:rsid w:val="001625E6"/>
    <w:rsid w:val="00180DF4"/>
    <w:rsid w:val="00184890"/>
    <w:rsid w:val="00212A53"/>
    <w:rsid w:val="00216944"/>
    <w:rsid w:val="00240901"/>
    <w:rsid w:val="00263EF3"/>
    <w:rsid w:val="00271C1C"/>
    <w:rsid w:val="002775E8"/>
    <w:rsid w:val="0029191E"/>
    <w:rsid w:val="002A5DEC"/>
    <w:rsid w:val="002B532F"/>
    <w:rsid w:val="002E3A6A"/>
    <w:rsid w:val="002F467C"/>
    <w:rsid w:val="00342379"/>
    <w:rsid w:val="003A14FD"/>
    <w:rsid w:val="003B00A8"/>
    <w:rsid w:val="003D076B"/>
    <w:rsid w:val="003E68E1"/>
    <w:rsid w:val="00404316"/>
    <w:rsid w:val="00423712"/>
    <w:rsid w:val="00443F2E"/>
    <w:rsid w:val="00455B00"/>
    <w:rsid w:val="004A7DE4"/>
    <w:rsid w:val="004B1668"/>
    <w:rsid w:val="004C515B"/>
    <w:rsid w:val="004C7096"/>
    <w:rsid w:val="00506372"/>
    <w:rsid w:val="00513704"/>
    <w:rsid w:val="00524A2A"/>
    <w:rsid w:val="00560094"/>
    <w:rsid w:val="00591961"/>
    <w:rsid w:val="005B5C8F"/>
    <w:rsid w:val="005C0996"/>
    <w:rsid w:val="005F48C3"/>
    <w:rsid w:val="005F6180"/>
    <w:rsid w:val="00605727"/>
    <w:rsid w:val="00606DFD"/>
    <w:rsid w:val="0062629C"/>
    <w:rsid w:val="00631422"/>
    <w:rsid w:val="00634A6C"/>
    <w:rsid w:val="00643D72"/>
    <w:rsid w:val="006816BB"/>
    <w:rsid w:val="006D1962"/>
    <w:rsid w:val="006D1A6B"/>
    <w:rsid w:val="006E7838"/>
    <w:rsid w:val="00703BD4"/>
    <w:rsid w:val="00706954"/>
    <w:rsid w:val="00707280"/>
    <w:rsid w:val="007141F7"/>
    <w:rsid w:val="00733D1B"/>
    <w:rsid w:val="00736CA2"/>
    <w:rsid w:val="00737F4E"/>
    <w:rsid w:val="0075304F"/>
    <w:rsid w:val="007D40C8"/>
    <w:rsid w:val="007D4124"/>
    <w:rsid w:val="00807717"/>
    <w:rsid w:val="00823149"/>
    <w:rsid w:val="0083292C"/>
    <w:rsid w:val="00836E4F"/>
    <w:rsid w:val="0085133A"/>
    <w:rsid w:val="008B504E"/>
    <w:rsid w:val="008C0500"/>
    <w:rsid w:val="008C2A7B"/>
    <w:rsid w:val="008D267A"/>
    <w:rsid w:val="008D406E"/>
    <w:rsid w:val="008E04C3"/>
    <w:rsid w:val="0090107E"/>
    <w:rsid w:val="0090511D"/>
    <w:rsid w:val="00914121"/>
    <w:rsid w:val="009255AF"/>
    <w:rsid w:val="00931AA1"/>
    <w:rsid w:val="00935179"/>
    <w:rsid w:val="00940C8F"/>
    <w:rsid w:val="00951788"/>
    <w:rsid w:val="00953744"/>
    <w:rsid w:val="00953A04"/>
    <w:rsid w:val="00957981"/>
    <w:rsid w:val="009616E5"/>
    <w:rsid w:val="00980821"/>
    <w:rsid w:val="0098727C"/>
    <w:rsid w:val="009953E8"/>
    <w:rsid w:val="009B20D1"/>
    <w:rsid w:val="00A26DED"/>
    <w:rsid w:val="00A52CB7"/>
    <w:rsid w:val="00A741DC"/>
    <w:rsid w:val="00AB3E2B"/>
    <w:rsid w:val="00AB741F"/>
    <w:rsid w:val="00AC32DB"/>
    <w:rsid w:val="00B03182"/>
    <w:rsid w:val="00B165AA"/>
    <w:rsid w:val="00B64F9F"/>
    <w:rsid w:val="00B8249C"/>
    <w:rsid w:val="00B942EE"/>
    <w:rsid w:val="00BD0BC5"/>
    <w:rsid w:val="00BD53C7"/>
    <w:rsid w:val="00C00095"/>
    <w:rsid w:val="00C045DC"/>
    <w:rsid w:val="00C379D1"/>
    <w:rsid w:val="00C63380"/>
    <w:rsid w:val="00C71A1D"/>
    <w:rsid w:val="00C73DD9"/>
    <w:rsid w:val="00C9635F"/>
    <w:rsid w:val="00CA2F26"/>
    <w:rsid w:val="00CD0252"/>
    <w:rsid w:val="00CE09F6"/>
    <w:rsid w:val="00CE4430"/>
    <w:rsid w:val="00CF0039"/>
    <w:rsid w:val="00D06608"/>
    <w:rsid w:val="00D07A5A"/>
    <w:rsid w:val="00D07C2F"/>
    <w:rsid w:val="00D22D57"/>
    <w:rsid w:val="00D44B47"/>
    <w:rsid w:val="00D53BCF"/>
    <w:rsid w:val="00D84022"/>
    <w:rsid w:val="00D910D3"/>
    <w:rsid w:val="00D91DEB"/>
    <w:rsid w:val="00DA6515"/>
    <w:rsid w:val="00DB4AB1"/>
    <w:rsid w:val="00DC15AD"/>
    <w:rsid w:val="00DF4C81"/>
    <w:rsid w:val="00DF678B"/>
    <w:rsid w:val="00E22618"/>
    <w:rsid w:val="00E22EE6"/>
    <w:rsid w:val="00E2757F"/>
    <w:rsid w:val="00E30C8A"/>
    <w:rsid w:val="00E54170"/>
    <w:rsid w:val="00E56736"/>
    <w:rsid w:val="00E657B9"/>
    <w:rsid w:val="00E9112D"/>
    <w:rsid w:val="00EC54E2"/>
    <w:rsid w:val="00EC70F2"/>
    <w:rsid w:val="00ED21EF"/>
    <w:rsid w:val="00EE3F24"/>
    <w:rsid w:val="00F06DC5"/>
    <w:rsid w:val="00F323DC"/>
    <w:rsid w:val="00F3492D"/>
    <w:rsid w:val="00F45F24"/>
    <w:rsid w:val="00FD62A3"/>
    <w:rsid w:val="00FF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A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A6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A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A6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953E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A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A6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A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A6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953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wdt.org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wd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</dc:creator>
  <cp:lastModifiedBy>Wayne</cp:lastModifiedBy>
  <cp:revision>2</cp:revision>
  <cp:lastPrinted>2022-09-23T00:24:00Z</cp:lastPrinted>
  <dcterms:created xsi:type="dcterms:W3CDTF">2022-10-21T19:54:00Z</dcterms:created>
  <dcterms:modified xsi:type="dcterms:W3CDTF">2022-10-21T19:54:00Z</dcterms:modified>
</cp:coreProperties>
</file>